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A6D8F" w14:textId="6BE1BC72" w:rsidR="00882463" w:rsidRDefault="00473049" w:rsidP="00D771DA">
      <w:pPr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Research Grants </w:t>
      </w:r>
      <w:r w:rsidR="00D771DA" w:rsidRPr="00D771DA">
        <w:rPr>
          <w:b/>
          <w:bCs/>
          <w:sz w:val="30"/>
          <w:szCs w:val="30"/>
        </w:rPr>
        <w:t>Change Reques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B2332" w14:paraId="713231DF" w14:textId="77777777" w:rsidTr="00AB2332">
        <w:tc>
          <w:tcPr>
            <w:tcW w:w="4675" w:type="dxa"/>
          </w:tcPr>
          <w:p w14:paraId="058997B4" w14:textId="105203BF" w:rsidR="00AB2332" w:rsidRPr="00F5193E" w:rsidRDefault="00AB2332" w:rsidP="00D771DA">
            <w:pPr>
              <w:rPr>
                <w:b/>
                <w:bCs/>
                <w:sz w:val="24"/>
                <w:szCs w:val="24"/>
              </w:rPr>
            </w:pPr>
            <w:r w:rsidRPr="00F5193E">
              <w:rPr>
                <w:b/>
                <w:bCs/>
                <w:sz w:val="24"/>
                <w:szCs w:val="24"/>
              </w:rPr>
              <w:t>Proposal Number:</w:t>
            </w:r>
          </w:p>
        </w:tc>
        <w:tc>
          <w:tcPr>
            <w:tcW w:w="4675" w:type="dxa"/>
          </w:tcPr>
          <w:p w14:paraId="0A8D7E47" w14:textId="5ACC018C" w:rsidR="00AB2332" w:rsidRPr="00F5193E" w:rsidRDefault="00AB2332" w:rsidP="00D771DA">
            <w:pPr>
              <w:rPr>
                <w:b/>
                <w:bCs/>
                <w:sz w:val="24"/>
                <w:szCs w:val="24"/>
              </w:rPr>
            </w:pPr>
            <w:r w:rsidRPr="00F5193E">
              <w:rPr>
                <w:b/>
                <w:bCs/>
                <w:sz w:val="24"/>
                <w:szCs w:val="24"/>
              </w:rPr>
              <w:t>Project Holder:</w:t>
            </w:r>
          </w:p>
        </w:tc>
      </w:tr>
      <w:tr w:rsidR="00AB2332" w14:paraId="19E1BD95" w14:textId="77777777" w:rsidTr="00AB2332">
        <w:tc>
          <w:tcPr>
            <w:tcW w:w="4675" w:type="dxa"/>
          </w:tcPr>
          <w:p w14:paraId="2DB02E2D" w14:textId="36E67EB7" w:rsidR="00AB2332" w:rsidRPr="00F5193E" w:rsidRDefault="00AB2332" w:rsidP="00D771DA">
            <w:pPr>
              <w:rPr>
                <w:b/>
                <w:bCs/>
                <w:sz w:val="24"/>
                <w:szCs w:val="24"/>
              </w:rPr>
            </w:pPr>
            <w:r w:rsidRPr="00F5193E">
              <w:rPr>
                <w:b/>
                <w:bCs/>
                <w:sz w:val="24"/>
                <w:szCs w:val="24"/>
              </w:rPr>
              <w:t>Awarded Amount:</w:t>
            </w:r>
          </w:p>
        </w:tc>
        <w:tc>
          <w:tcPr>
            <w:tcW w:w="4675" w:type="dxa"/>
          </w:tcPr>
          <w:p w14:paraId="19C04473" w14:textId="77777777" w:rsidR="00AB2332" w:rsidRPr="00F5193E" w:rsidRDefault="00AB2332" w:rsidP="00AB2332">
            <w:pPr>
              <w:rPr>
                <w:b/>
                <w:bCs/>
                <w:sz w:val="24"/>
                <w:szCs w:val="24"/>
              </w:rPr>
            </w:pPr>
            <w:r w:rsidRPr="00F5193E">
              <w:rPr>
                <w:b/>
                <w:bCs/>
                <w:sz w:val="24"/>
                <w:szCs w:val="24"/>
              </w:rPr>
              <w:t xml:space="preserve">Project Status: </w:t>
            </w:r>
          </w:p>
          <w:p w14:paraId="5AE8390E" w14:textId="77777777" w:rsidR="00AB2332" w:rsidRPr="00F5193E" w:rsidRDefault="00AB2332" w:rsidP="00D771DA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B2332" w14:paraId="604435D4" w14:textId="77777777" w:rsidTr="00AB2332">
        <w:tc>
          <w:tcPr>
            <w:tcW w:w="4675" w:type="dxa"/>
          </w:tcPr>
          <w:p w14:paraId="1126BC07" w14:textId="4EAACE84" w:rsidR="00AB2332" w:rsidRPr="00F5193E" w:rsidRDefault="00AB2332" w:rsidP="00AB2332">
            <w:pPr>
              <w:rPr>
                <w:b/>
                <w:bCs/>
                <w:sz w:val="24"/>
                <w:szCs w:val="24"/>
              </w:rPr>
            </w:pPr>
            <w:r w:rsidRPr="00F5193E">
              <w:rPr>
                <w:b/>
                <w:bCs/>
                <w:sz w:val="24"/>
                <w:szCs w:val="24"/>
              </w:rPr>
              <w:t xml:space="preserve">Start Date: </w:t>
            </w:r>
          </w:p>
          <w:p w14:paraId="0432BB66" w14:textId="4397F996" w:rsidR="00AB2332" w:rsidRPr="00F5193E" w:rsidRDefault="00AB2332" w:rsidP="00AB2332">
            <w:pPr>
              <w:rPr>
                <w:b/>
                <w:bCs/>
                <w:sz w:val="24"/>
                <w:szCs w:val="24"/>
              </w:rPr>
            </w:pPr>
            <w:r w:rsidRPr="00F5193E">
              <w:rPr>
                <w:b/>
                <w:bCs/>
                <w:sz w:val="24"/>
                <w:szCs w:val="24"/>
              </w:rPr>
              <w:t>End Date:</w:t>
            </w:r>
          </w:p>
        </w:tc>
        <w:tc>
          <w:tcPr>
            <w:tcW w:w="4675" w:type="dxa"/>
          </w:tcPr>
          <w:p w14:paraId="294BE95C" w14:textId="77777777" w:rsidR="00AB2332" w:rsidRDefault="00AB2332" w:rsidP="00D771DA">
            <w:pPr>
              <w:rPr>
                <w:b/>
                <w:bCs/>
                <w:sz w:val="30"/>
                <w:szCs w:val="30"/>
              </w:rPr>
            </w:pPr>
          </w:p>
        </w:tc>
      </w:tr>
      <w:tr w:rsidR="00AB2332" w14:paraId="790D59DC" w14:textId="77777777" w:rsidTr="00AB2332">
        <w:tc>
          <w:tcPr>
            <w:tcW w:w="9350" w:type="dxa"/>
            <w:gridSpan w:val="2"/>
          </w:tcPr>
          <w:p w14:paraId="26D94A8A" w14:textId="6B5E7185" w:rsidR="00AB2332" w:rsidRPr="00F5193E" w:rsidRDefault="00AB2332" w:rsidP="00D771DA">
            <w:pPr>
              <w:rPr>
                <w:b/>
                <w:bCs/>
                <w:sz w:val="24"/>
                <w:szCs w:val="24"/>
              </w:rPr>
            </w:pPr>
            <w:r w:rsidRPr="00F5193E">
              <w:rPr>
                <w:b/>
                <w:bCs/>
                <w:sz w:val="24"/>
                <w:szCs w:val="24"/>
              </w:rPr>
              <w:t>Proposal Title:</w:t>
            </w:r>
          </w:p>
        </w:tc>
      </w:tr>
    </w:tbl>
    <w:p w14:paraId="43B95A97" w14:textId="77777777" w:rsidR="00AB2332" w:rsidRDefault="00AB2332" w:rsidP="00D771DA">
      <w:pPr>
        <w:rPr>
          <w:b/>
          <w:bCs/>
          <w:sz w:val="30"/>
          <w:szCs w:val="30"/>
        </w:rPr>
      </w:pPr>
    </w:p>
    <w:p w14:paraId="6FFF66B2" w14:textId="38498584" w:rsidR="00AB2332" w:rsidRPr="00F5193E" w:rsidRDefault="00AB2332" w:rsidP="00AB2332">
      <w:pPr>
        <w:rPr>
          <w:b/>
          <w:bCs/>
          <w:sz w:val="24"/>
          <w:szCs w:val="24"/>
        </w:rPr>
      </w:pPr>
      <w:r w:rsidRPr="00F5193E">
        <w:rPr>
          <w:b/>
          <w:bCs/>
          <w:sz w:val="24"/>
          <w:szCs w:val="24"/>
        </w:rPr>
        <w:t xml:space="preserve">Business rules and Effects: </w:t>
      </w:r>
    </w:p>
    <w:p w14:paraId="1E94BAF9" w14:textId="6FB4E2D6" w:rsidR="00C63A74" w:rsidRPr="00F5193E" w:rsidRDefault="00C63A74" w:rsidP="00C63A7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5193E">
        <w:rPr>
          <w:sz w:val="24"/>
          <w:szCs w:val="24"/>
        </w:rPr>
        <w:t xml:space="preserve">Project holder must be associated with the University of Calgary in Qatar. </w:t>
      </w:r>
    </w:p>
    <w:p w14:paraId="096F231B" w14:textId="434A2253" w:rsidR="00C63A74" w:rsidRPr="00F5193E" w:rsidRDefault="00C63A74" w:rsidP="00C63A7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5193E">
        <w:rPr>
          <w:sz w:val="24"/>
          <w:szCs w:val="24"/>
        </w:rPr>
        <w:t xml:space="preserve">The respective ethics board must be informed about the change of the project holder </w:t>
      </w:r>
      <w:r w:rsidR="00F5193E">
        <w:rPr>
          <w:sz w:val="24"/>
          <w:szCs w:val="24"/>
        </w:rPr>
        <w:t xml:space="preserve">or </w:t>
      </w:r>
      <w:r w:rsidRPr="00F5193E">
        <w:rPr>
          <w:sz w:val="24"/>
          <w:szCs w:val="24"/>
        </w:rPr>
        <w:t>participant</w:t>
      </w:r>
      <w:r w:rsidR="00F5193E">
        <w:rPr>
          <w:sz w:val="24"/>
          <w:szCs w:val="24"/>
        </w:rPr>
        <w:t>s</w:t>
      </w:r>
      <w:r w:rsidRPr="00F5193E">
        <w:rPr>
          <w:sz w:val="24"/>
          <w:szCs w:val="24"/>
        </w:rPr>
        <w:t xml:space="preserve"> in the project. </w:t>
      </w:r>
    </w:p>
    <w:p w14:paraId="2E4606E2" w14:textId="1AA6881E" w:rsidR="00C63A74" w:rsidRPr="00F5193E" w:rsidRDefault="00C63A74" w:rsidP="00C63A7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5193E">
        <w:rPr>
          <w:sz w:val="24"/>
          <w:szCs w:val="24"/>
        </w:rPr>
        <w:t xml:space="preserve">If </w:t>
      </w:r>
      <w:r w:rsidR="007A27CB" w:rsidRPr="00F5193E">
        <w:rPr>
          <w:sz w:val="24"/>
          <w:szCs w:val="24"/>
        </w:rPr>
        <w:t xml:space="preserve">any of the participants or project holders </w:t>
      </w:r>
      <w:r w:rsidR="00F5193E">
        <w:rPr>
          <w:sz w:val="24"/>
          <w:szCs w:val="24"/>
        </w:rPr>
        <w:t>are</w:t>
      </w:r>
      <w:r w:rsidRPr="00F5193E">
        <w:rPr>
          <w:sz w:val="24"/>
          <w:szCs w:val="24"/>
        </w:rPr>
        <w:t xml:space="preserve"> remaining in the project</w:t>
      </w:r>
      <w:r w:rsidR="007A27CB" w:rsidRPr="00F5193E">
        <w:rPr>
          <w:sz w:val="24"/>
          <w:szCs w:val="24"/>
        </w:rPr>
        <w:t xml:space="preserve"> but is not affiliated with UCQ, he/she must have approval from his/her affiliated institution attached to this form.  </w:t>
      </w:r>
    </w:p>
    <w:p w14:paraId="5B7280BD" w14:textId="2AA6ABFD" w:rsidR="007A27CB" w:rsidRDefault="007A27CB" w:rsidP="00C63A7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5193E">
        <w:rPr>
          <w:sz w:val="24"/>
          <w:szCs w:val="24"/>
        </w:rPr>
        <w:t>Nominating a new project holder +CV of the new project holder must be attached to this form</w:t>
      </w:r>
    </w:p>
    <w:p w14:paraId="5720C201" w14:textId="59140D2A" w:rsidR="00473049" w:rsidRPr="00F5193E" w:rsidRDefault="00473049" w:rsidP="00C63A7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ew project holder is responsible to submit all the progress and final reports to Research and Graduate Program and manage the project expens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27CB" w14:paraId="6BC1F381" w14:textId="77777777" w:rsidTr="007A27CB">
        <w:tc>
          <w:tcPr>
            <w:tcW w:w="9350" w:type="dxa"/>
          </w:tcPr>
          <w:p w14:paraId="0B808736" w14:textId="77777777" w:rsidR="007A27CB" w:rsidRDefault="007A27CB" w:rsidP="00C63A74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 for the change: </w:t>
            </w:r>
          </w:p>
          <w:p w14:paraId="2C60A7E0" w14:textId="77777777" w:rsidR="007A27CB" w:rsidRDefault="007A27CB" w:rsidP="00C63A74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5AC846" w14:textId="5CCFD664" w:rsidR="007A27CB" w:rsidRDefault="007A27CB" w:rsidP="00C63A74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3F13709" w14:textId="0FE109B8" w:rsidR="00C63A74" w:rsidRDefault="00C63A74" w:rsidP="00AB2332">
      <w:pPr>
        <w:rPr>
          <w:b/>
          <w:bCs/>
          <w:sz w:val="30"/>
          <w:szCs w:val="30"/>
        </w:rPr>
      </w:pPr>
    </w:p>
    <w:p w14:paraId="6D24797B" w14:textId="1FEF6EE0" w:rsidR="007A27CB" w:rsidRPr="0077060C" w:rsidRDefault="007A27CB" w:rsidP="00AB2332">
      <w:pPr>
        <w:rPr>
          <w:b/>
          <w:bCs/>
          <w:sz w:val="24"/>
          <w:szCs w:val="24"/>
        </w:rPr>
      </w:pPr>
      <w:r w:rsidRPr="0077060C">
        <w:rPr>
          <w:b/>
          <w:bCs/>
          <w:sz w:val="24"/>
          <w:szCs w:val="24"/>
        </w:rPr>
        <w:t xml:space="preserve">Effective </w:t>
      </w:r>
      <w:r w:rsidR="004A1716" w:rsidRPr="0077060C">
        <w:rPr>
          <w:b/>
          <w:bCs/>
          <w:sz w:val="24"/>
          <w:szCs w:val="24"/>
        </w:rPr>
        <w:t xml:space="preserve">change </w:t>
      </w:r>
      <w:r w:rsidRPr="0077060C">
        <w:rPr>
          <w:b/>
          <w:bCs/>
          <w:sz w:val="24"/>
          <w:szCs w:val="24"/>
        </w:rPr>
        <w:t xml:space="preserve">date: </w:t>
      </w:r>
    </w:p>
    <w:p w14:paraId="2A1BAE10" w14:textId="77777777" w:rsidR="004A1716" w:rsidRPr="0077060C" w:rsidRDefault="00F5193E" w:rsidP="004A1716">
      <w:pPr>
        <w:rPr>
          <w:b/>
          <w:bCs/>
          <w:sz w:val="24"/>
          <w:szCs w:val="24"/>
        </w:rPr>
      </w:pPr>
      <w:r w:rsidRPr="0077060C">
        <w:rPr>
          <w:b/>
          <w:bCs/>
          <w:sz w:val="24"/>
          <w:szCs w:val="24"/>
        </w:rPr>
        <w:t xml:space="preserve">Existing participants: </w:t>
      </w:r>
    </w:p>
    <w:p w14:paraId="721DAD42" w14:textId="2BD2A982" w:rsidR="00F5193E" w:rsidRPr="004A1716" w:rsidRDefault="00F5193E" w:rsidP="004A1716">
      <w:pPr>
        <w:rPr>
          <w:sz w:val="24"/>
          <w:szCs w:val="24"/>
        </w:rPr>
      </w:pPr>
      <w:r w:rsidRPr="004A1716">
        <w:rPr>
          <w:sz w:val="24"/>
          <w:szCs w:val="24"/>
        </w:rPr>
        <w:t xml:space="preserve">Name:                               Affiliation:                     </w:t>
      </w:r>
      <w:r w:rsidR="004A1716">
        <w:rPr>
          <w:sz w:val="24"/>
          <w:szCs w:val="24"/>
        </w:rPr>
        <w:tab/>
      </w:r>
      <w:r w:rsidR="004A1716">
        <w:rPr>
          <w:sz w:val="24"/>
          <w:szCs w:val="24"/>
        </w:rPr>
        <w:tab/>
      </w:r>
      <w:r w:rsidRPr="004A1716">
        <w:rPr>
          <w:sz w:val="24"/>
          <w:szCs w:val="24"/>
        </w:rPr>
        <w:t xml:space="preserve">Role on the project </w:t>
      </w:r>
    </w:p>
    <w:p w14:paraId="2A401D34" w14:textId="5FCE50DD" w:rsidR="00F5193E" w:rsidRPr="004A1716" w:rsidRDefault="00F5193E" w:rsidP="004A1716">
      <w:pPr>
        <w:rPr>
          <w:sz w:val="24"/>
          <w:szCs w:val="24"/>
        </w:rPr>
      </w:pPr>
      <w:r w:rsidRPr="004A1716">
        <w:rPr>
          <w:sz w:val="24"/>
          <w:szCs w:val="24"/>
        </w:rPr>
        <w:t xml:space="preserve">Name:                               Affiliation:                   </w:t>
      </w:r>
      <w:r w:rsidR="004A1716">
        <w:rPr>
          <w:sz w:val="24"/>
          <w:szCs w:val="24"/>
        </w:rPr>
        <w:tab/>
      </w:r>
      <w:r w:rsidR="004A1716">
        <w:rPr>
          <w:sz w:val="24"/>
          <w:szCs w:val="24"/>
        </w:rPr>
        <w:tab/>
      </w:r>
      <w:r w:rsidRPr="004A1716">
        <w:rPr>
          <w:sz w:val="24"/>
          <w:szCs w:val="24"/>
        </w:rPr>
        <w:t xml:space="preserve">Role on the project </w:t>
      </w:r>
    </w:p>
    <w:p w14:paraId="78AD1440" w14:textId="09E3CCBA" w:rsidR="00F5193E" w:rsidRPr="004A1716" w:rsidRDefault="00F5193E" w:rsidP="004A1716">
      <w:pPr>
        <w:rPr>
          <w:sz w:val="24"/>
          <w:szCs w:val="24"/>
        </w:rPr>
      </w:pPr>
      <w:r w:rsidRPr="004A1716">
        <w:rPr>
          <w:sz w:val="24"/>
          <w:szCs w:val="24"/>
        </w:rPr>
        <w:t xml:space="preserve">Name:                               Affiliation:                   </w:t>
      </w:r>
      <w:r w:rsidR="004A1716">
        <w:rPr>
          <w:sz w:val="24"/>
          <w:szCs w:val="24"/>
        </w:rPr>
        <w:tab/>
      </w:r>
      <w:r w:rsidR="004A1716">
        <w:rPr>
          <w:sz w:val="24"/>
          <w:szCs w:val="24"/>
        </w:rPr>
        <w:tab/>
      </w:r>
      <w:r w:rsidRPr="004A1716">
        <w:rPr>
          <w:sz w:val="24"/>
          <w:szCs w:val="24"/>
        </w:rPr>
        <w:t xml:space="preserve">Role on the project </w:t>
      </w:r>
    </w:p>
    <w:p w14:paraId="2F9FED91" w14:textId="5D4E888C" w:rsidR="00F5193E" w:rsidRPr="0077060C" w:rsidRDefault="00F5193E" w:rsidP="00AB2332">
      <w:pPr>
        <w:rPr>
          <w:b/>
          <w:bCs/>
          <w:sz w:val="24"/>
          <w:szCs w:val="24"/>
        </w:rPr>
      </w:pPr>
      <w:r w:rsidRPr="0077060C">
        <w:rPr>
          <w:b/>
          <w:bCs/>
          <w:sz w:val="24"/>
          <w:szCs w:val="24"/>
        </w:rPr>
        <w:t>New Participants:</w:t>
      </w:r>
    </w:p>
    <w:p w14:paraId="358F3BEF" w14:textId="01FB5CB3" w:rsidR="00F5193E" w:rsidRPr="004A1716" w:rsidRDefault="00F5193E" w:rsidP="004A1716">
      <w:pPr>
        <w:rPr>
          <w:sz w:val="24"/>
          <w:szCs w:val="24"/>
        </w:rPr>
      </w:pPr>
      <w:r w:rsidRPr="004A1716">
        <w:rPr>
          <w:sz w:val="24"/>
          <w:szCs w:val="24"/>
        </w:rPr>
        <w:t>Name:</w:t>
      </w:r>
      <w:r w:rsidR="005D082A">
        <w:rPr>
          <w:sz w:val="24"/>
          <w:szCs w:val="24"/>
        </w:rPr>
        <w:tab/>
      </w:r>
      <w:r w:rsidR="005D082A">
        <w:rPr>
          <w:sz w:val="24"/>
          <w:szCs w:val="24"/>
        </w:rPr>
        <w:tab/>
      </w:r>
      <w:r w:rsidR="005D082A">
        <w:rPr>
          <w:sz w:val="24"/>
          <w:szCs w:val="24"/>
        </w:rPr>
        <w:tab/>
      </w:r>
      <w:r w:rsidRPr="004A1716">
        <w:rPr>
          <w:sz w:val="24"/>
          <w:szCs w:val="24"/>
        </w:rPr>
        <w:t xml:space="preserve">Affiliation:                     </w:t>
      </w:r>
      <w:r w:rsidR="004A1716">
        <w:rPr>
          <w:sz w:val="24"/>
          <w:szCs w:val="24"/>
        </w:rPr>
        <w:tab/>
      </w:r>
      <w:r w:rsidR="004A1716">
        <w:rPr>
          <w:sz w:val="24"/>
          <w:szCs w:val="24"/>
        </w:rPr>
        <w:tab/>
      </w:r>
      <w:r w:rsidRPr="004A1716">
        <w:rPr>
          <w:sz w:val="24"/>
          <w:szCs w:val="24"/>
        </w:rPr>
        <w:t xml:space="preserve">Role on the project </w:t>
      </w:r>
    </w:p>
    <w:p w14:paraId="52FB1FCE" w14:textId="4DC79C9E" w:rsidR="00F5193E" w:rsidRPr="004A1716" w:rsidRDefault="00F5193E" w:rsidP="004A1716">
      <w:pPr>
        <w:rPr>
          <w:sz w:val="24"/>
          <w:szCs w:val="24"/>
        </w:rPr>
      </w:pPr>
      <w:r w:rsidRPr="004A1716">
        <w:rPr>
          <w:sz w:val="24"/>
          <w:szCs w:val="24"/>
        </w:rPr>
        <w:lastRenderedPageBreak/>
        <w:t xml:space="preserve">Name:                                      Affiliation:                     </w:t>
      </w:r>
      <w:r w:rsidR="004A1716">
        <w:rPr>
          <w:sz w:val="24"/>
          <w:szCs w:val="24"/>
        </w:rPr>
        <w:tab/>
      </w:r>
      <w:r w:rsidR="004A1716">
        <w:rPr>
          <w:sz w:val="24"/>
          <w:szCs w:val="24"/>
        </w:rPr>
        <w:tab/>
      </w:r>
      <w:r w:rsidRPr="004A1716">
        <w:rPr>
          <w:sz w:val="24"/>
          <w:szCs w:val="24"/>
        </w:rPr>
        <w:t xml:space="preserve">Role on the project </w:t>
      </w:r>
    </w:p>
    <w:p w14:paraId="070015D4" w14:textId="362829E5" w:rsidR="00F5193E" w:rsidRPr="004A1716" w:rsidRDefault="00F5193E" w:rsidP="004A1716">
      <w:pPr>
        <w:rPr>
          <w:sz w:val="24"/>
          <w:szCs w:val="24"/>
        </w:rPr>
      </w:pPr>
      <w:r w:rsidRPr="004A1716">
        <w:rPr>
          <w:sz w:val="24"/>
          <w:szCs w:val="24"/>
        </w:rPr>
        <w:t xml:space="preserve">Name:                                      Affiliation:                     </w:t>
      </w:r>
      <w:r w:rsidR="004A1716">
        <w:rPr>
          <w:sz w:val="24"/>
          <w:szCs w:val="24"/>
        </w:rPr>
        <w:tab/>
      </w:r>
      <w:r w:rsidR="004A1716">
        <w:rPr>
          <w:sz w:val="24"/>
          <w:szCs w:val="24"/>
        </w:rPr>
        <w:tab/>
      </w:r>
      <w:r w:rsidRPr="004A1716">
        <w:rPr>
          <w:sz w:val="24"/>
          <w:szCs w:val="24"/>
        </w:rPr>
        <w:t xml:space="preserve">Role on the project </w:t>
      </w:r>
    </w:p>
    <w:p w14:paraId="29522063" w14:textId="3D741F2F" w:rsidR="00F5193E" w:rsidRPr="004A1716" w:rsidRDefault="00F5193E" w:rsidP="004A1716">
      <w:pPr>
        <w:rPr>
          <w:sz w:val="24"/>
          <w:szCs w:val="24"/>
        </w:rPr>
      </w:pPr>
      <w:r w:rsidRPr="004A1716">
        <w:rPr>
          <w:sz w:val="24"/>
          <w:szCs w:val="24"/>
        </w:rPr>
        <w:t xml:space="preserve">Name:                                      Affiliation:                     </w:t>
      </w:r>
      <w:r w:rsidR="004A1716">
        <w:rPr>
          <w:sz w:val="24"/>
          <w:szCs w:val="24"/>
        </w:rPr>
        <w:tab/>
      </w:r>
      <w:r w:rsidR="004A1716">
        <w:rPr>
          <w:sz w:val="24"/>
          <w:szCs w:val="24"/>
        </w:rPr>
        <w:tab/>
      </w:r>
      <w:r w:rsidRPr="004A1716">
        <w:rPr>
          <w:sz w:val="24"/>
          <w:szCs w:val="24"/>
        </w:rPr>
        <w:t xml:space="preserve">Role on the project </w:t>
      </w:r>
    </w:p>
    <w:p w14:paraId="28D95B45" w14:textId="3A3AD9A3" w:rsidR="00F5193E" w:rsidRDefault="00F5193E" w:rsidP="00AB2332">
      <w:pPr>
        <w:rPr>
          <w:b/>
          <w:bCs/>
          <w:sz w:val="30"/>
          <w:szCs w:val="30"/>
        </w:rPr>
      </w:pPr>
    </w:p>
    <w:p w14:paraId="7EBC09B1" w14:textId="04F253E0" w:rsidR="00F5193E" w:rsidRPr="004A1716" w:rsidRDefault="00F5193E" w:rsidP="00AB2332">
      <w:pPr>
        <w:rPr>
          <w:b/>
          <w:bCs/>
          <w:sz w:val="24"/>
          <w:szCs w:val="24"/>
        </w:rPr>
      </w:pPr>
      <w:r w:rsidRPr="004A1716">
        <w:rPr>
          <w:b/>
          <w:bCs/>
          <w:sz w:val="24"/>
          <w:szCs w:val="24"/>
        </w:rPr>
        <w:t>Remark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5193E" w:rsidRPr="004A1716" w14:paraId="01646A2C" w14:textId="77777777" w:rsidTr="00F5193E">
        <w:tc>
          <w:tcPr>
            <w:tcW w:w="9350" w:type="dxa"/>
          </w:tcPr>
          <w:p w14:paraId="11E8C17D" w14:textId="77777777" w:rsidR="00F5193E" w:rsidRPr="004A1716" w:rsidRDefault="00F5193E" w:rsidP="00AB2332">
            <w:pPr>
              <w:rPr>
                <w:b/>
                <w:bCs/>
                <w:sz w:val="24"/>
                <w:szCs w:val="24"/>
              </w:rPr>
            </w:pPr>
          </w:p>
          <w:p w14:paraId="0597903A" w14:textId="77777777" w:rsidR="00F5193E" w:rsidRPr="004A1716" w:rsidRDefault="00F5193E" w:rsidP="00AB2332">
            <w:pPr>
              <w:rPr>
                <w:b/>
                <w:bCs/>
                <w:sz w:val="24"/>
                <w:szCs w:val="24"/>
              </w:rPr>
            </w:pPr>
          </w:p>
          <w:p w14:paraId="578536BD" w14:textId="77777777" w:rsidR="00F5193E" w:rsidRPr="004A1716" w:rsidRDefault="00F5193E" w:rsidP="00AB2332">
            <w:pPr>
              <w:rPr>
                <w:b/>
                <w:bCs/>
                <w:sz w:val="24"/>
                <w:szCs w:val="24"/>
              </w:rPr>
            </w:pPr>
          </w:p>
          <w:p w14:paraId="70E71899" w14:textId="77777777" w:rsidR="00F5193E" w:rsidRPr="004A1716" w:rsidRDefault="00F5193E" w:rsidP="00AB2332">
            <w:pPr>
              <w:rPr>
                <w:b/>
                <w:bCs/>
                <w:sz w:val="24"/>
                <w:szCs w:val="24"/>
              </w:rPr>
            </w:pPr>
          </w:p>
          <w:p w14:paraId="20C35A1A" w14:textId="2C91D00C" w:rsidR="00F5193E" w:rsidRPr="004A1716" w:rsidRDefault="00F5193E" w:rsidP="00AB2332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14F58607" w14:textId="6CA7A748" w:rsidR="00F5193E" w:rsidRDefault="00F5193E" w:rsidP="00AB2332">
      <w:pPr>
        <w:rPr>
          <w:b/>
          <w:bCs/>
          <w:sz w:val="30"/>
          <w:szCs w:val="30"/>
        </w:rPr>
      </w:pPr>
    </w:p>
    <w:p w14:paraId="2FE30E6B" w14:textId="4E074F42" w:rsidR="00F5193E" w:rsidRPr="005D082A" w:rsidRDefault="00F5193E" w:rsidP="00AB2332">
      <w:pPr>
        <w:rPr>
          <w:b/>
          <w:bCs/>
          <w:sz w:val="24"/>
          <w:szCs w:val="24"/>
        </w:rPr>
      </w:pPr>
      <w:r w:rsidRPr="005D082A">
        <w:rPr>
          <w:b/>
          <w:bCs/>
          <w:sz w:val="24"/>
          <w:szCs w:val="24"/>
        </w:rPr>
        <w:t xml:space="preserve">Signature: </w:t>
      </w:r>
    </w:p>
    <w:p w14:paraId="59BDBA17" w14:textId="7D90B431" w:rsidR="00F5193E" w:rsidRPr="005D082A" w:rsidRDefault="00473049" w:rsidP="00AB2332">
      <w:pPr>
        <w:rPr>
          <w:sz w:val="24"/>
          <w:szCs w:val="24"/>
        </w:rPr>
      </w:pPr>
      <w:r w:rsidRPr="005D082A">
        <w:rPr>
          <w:sz w:val="24"/>
          <w:szCs w:val="24"/>
        </w:rPr>
        <w:t xml:space="preserve">Existing Project Holder </w:t>
      </w:r>
    </w:p>
    <w:p w14:paraId="335DBEDA" w14:textId="68977EF8" w:rsidR="00473049" w:rsidRPr="005D082A" w:rsidRDefault="00473049" w:rsidP="00AB2332">
      <w:pPr>
        <w:rPr>
          <w:sz w:val="24"/>
          <w:szCs w:val="24"/>
        </w:rPr>
      </w:pPr>
      <w:r w:rsidRPr="005D082A">
        <w:rPr>
          <w:sz w:val="24"/>
          <w:szCs w:val="24"/>
        </w:rPr>
        <w:t xml:space="preserve">Name: </w:t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="005D082A"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  <w:t xml:space="preserve">Signature: </w:t>
      </w:r>
    </w:p>
    <w:p w14:paraId="05871F6B" w14:textId="407D9EF4" w:rsidR="00473049" w:rsidRPr="005D082A" w:rsidRDefault="00473049" w:rsidP="00AB2332">
      <w:pPr>
        <w:rPr>
          <w:sz w:val="24"/>
          <w:szCs w:val="24"/>
        </w:rPr>
      </w:pPr>
      <w:r w:rsidRPr="005D082A">
        <w:rPr>
          <w:sz w:val="24"/>
          <w:szCs w:val="24"/>
        </w:rPr>
        <w:t>----------------------------------------------------------------------------------------------</w:t>
      </w:r>
    </w:p>
    <w:p w14:paraId="0B25CB41" w14:textId="0FB700B6" w:rsidR="00473049" w:rsidRPr="005D082A" w:rsidRDefault="00473049" w:rsidP="00AB2332">
      <w:pPr>
        <w:rPr>
          <w:sz w:val="24"/>
          <w:szCs w:val="24"/>
        </w:rPr>
      </w:pPr>
      <w:r w:rsidRPr="005D082A">
        <w:rPr>
          <w:sz w:val="24"/>
          <w:szCs w:val="24"/>
        </w:rPr>
        <w:t xml:space="preserve">New Project Holder </w:t>
      </w:r>
    </w:p>
    <w:p w14:paraId="2B8ADF13" w14:textId="16EEE2A9" w:rsidR="00F5193E" w:rsidRPr="005D082A" w:rsidRDefault="00473049" w:rsidP="00AB2332">
      <w:pPr>
        <w:rPr>
          <w:sz w:val="24"/>
          <w:szCs w:val="24"/>
        </w:rPr>
      </w:pPr>
      <w:r w:rsidRPr="005D082A">
        <w:rPr>
          <w:sz w:val="24"/>
          <w:szCs w:val="24"/>
        </w:rPr>
        <w:t xml:space="preserve">Name: </w:t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="005D082A"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  <w:t>Signature:</w:t>
      </w:r>
    </w:p>
    <w:p w14:paraId="1512C4FA" w14:textId="18D992A6" w:rsidR="00473049" w:rsidRPr="005D082A" w:rsidRDefault="00473049" w:rsidP="00AB2332">
      <w:pPr>
        <w:rPr>
          <w:sz w:val="24"/>
          <w:szCs w:val="24"/>
        </w:rPr>
      </w:pPr>
      <w:r w:rsidRPr="005D082A">
        <w:rPr>
          <w:sz w:val="24"/>
          <w:szCs w:val="24"/>
        </w:rPr>
        <w:t>-----------------------------------------------------------------------------------------------</w:t>
      </w:r>
    </w:p>
    <w:p w14:paraId="5C6DC643" w14:textId="35873588" w:rsidR="00F5193E" w:rsidRPr="005D082A" w:rsidRDefault="00F5193E" w:rsidP="00AB2332">
      <w:pPr>
        <w:rPr>
          <w:sz w:val="24"/>
          <w:szCs w:val="24"/>
        </w:rPr>
      </w:pPr>
      <w:r w:rsidRPr="005D082A">
        <w:rPr>
          <w:sz w:val="24"/>
          <w:szCs w:val="24"/>
        </w:rPr>
        <w:t>Dean</w:t>
      </w:r>
    </w:p>
    <w:p w14:paraId="1F1D6FE2" w14:textId="657A3CD1" w:rsidR="00473049" w:rsidRPr="005D082A" w:rsidRDefault="00473049" w:rsidP="00AB2332">
      <w:pPr>
        <w:rPr>
          <w:sz w:val="24"/>
          <w:szCs w:val="24"/>
        </w:rPr>
      </w:pPr>
      <w:r w:rsidRPr="005D082A">
        <w:rPr>
          <w:sz w:val="24"/>
          <w:szCs w:val="24"/>
        </w:rPr>
        <w:t xml:space="preserve">Name: </w:t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ab/>
      </w:r>
      <w:r w:rsidR="005D082A" w:rsidRPr="005D082A">
        <w:rPr>
          <w:sz w:val="24"/>
          <w:szCs w:val="24"/>
        </w:rPr>
        <w:tab/>
      </w:r>
      <w:r w:rsidRPr="005D082A">
        <w:rPr>
          <w:sz w:val="24"/>
          <w:szCs w:val="24"/>
        </w:rPr>
        <w:t>Signature</w:t>
      </w:r>
    </w:p>
    <w:sectPr w:rsidR="00473049" w:rsidRPr="005D082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DEA00" w14:textId="77777777" w:rsidR="00174C8F" w:rsidRDefault="00174C8F" w:rsidP="00D771DA">
      <w:pPr>
        <w:spacing w:after="0" w:line="240" w:lineRule="auto"/>
      </w:pPr>
      <w:r>
        <w:separator/>
      </w:r>
    </w:p>
  </w:endnote>
  <w:endnote w:type="continuationSeparator" w:id="0">
    <w:p w14:paraId="756DFD6F" w14:textId="77777777" w:rsidR="00174C8F" w:rsidRDefault="00174C8F" w:rsidP="00D77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1A667" w14:textId="25DC501F" w:rsidR="0077060C" w:rsidRDefault="0077060C">
    <w:pPr>
      <w:pStyle w:val="Footer"/>
    </w:pPr>
    <w:r>
      <w:t xml:space="preserve">Research and graduate Progra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B86A6" w14:textId="77777777" w:rsidR="00174C8F" w:rsidRDefault="00174C8F" w:rsidP="00D771DA">
      <w:pPr>
        <w:spacing w:after="0" w:line="240" w:lineRule="auto"/>
      </w:pPr>
      <w:r>
        <w:separator/>
      </w:r>
    </w:p>
  </w:footnote>
  <w:footnote w:type="continuationSeparator" w:id="0">
    <w:p w14:paraId="6BB0D23B" w14:textId="77777777" w:rsidR="00174C8F" w:rsidRDefault="00174C8F" w:rsidP="00D77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D5109" w14:textId="2ECB9C77" w:rsidR="00D771DA" w:rsidRDefault="00D771DA" w:rsidP="00D771DA">
    <w:pPr>
      <w:pStyle w:val="Header"/>
      <w:jc w:val="center"/>
    </w:pPr>
    <w:r>
      <w:rPr>
        <w:noProof/>
      </w:rPr>
      <w:drawing>
        <wp:inline distT="0" distB="0" distL="0" distR="0" wp14:anchorId="543E43EA" wp14:editId="18FCF160">
          <wp:extent cx="4191000" cy="108585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91000" cy="1085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56E71"/>
    <w:multiLevelType w:val="hybridMultilevel"/>
    <w:tmpl w:val="BF106ADA"/>
    <w:lvl w:ilvl="0" w:tplc="E214DA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85E29"/>
    <w:multiLevelType w:val="hybridMultilevel"/>
    <w:tmpl w:val="2D043AF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3026D6"/>
    <w:multiLevelType w:val="multilevel"/>
    <w:tmpl w:val="39D86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3574E5"/>
    <w:multiLevelType w:val="hybridMultilevel"/>
    <w:tmpl w:val="2D043AF0"/>
    <w:lvl w:ilvl="0" w:tplc="9F02890C">
      <w:start w:val="1"/>
      <w:numFmt w:val="decimal"/>
      <w:lvlText w:val="%1-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5EDE3C23"/>
    <w:multiLevelType w:val="multilevel"/>
    <w:tmpl w:val="A698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6579151">
    <w:abstractNumId w:val="4"/>
  </w:num>
  <w:num w:numId="2" w16cid:durableId="266812737">
    <w:abstractNumId w:val="2"/>
  </w:num>
  <w:num w:numId="3" w16cid:durableId="2103068522">
    <w:abstractNumId w:val="0"/>
  </w:num>
  <w:num w:numId="4" w16cid:durableId="2137021157">
    <w:abstractNumId w:val="3"/>
  </w:num>
  <w:num w:numId="5" w16cid:durableId="2839236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LQ0Nzc3MbYwNTVW0lEKTi0uzszPAykwqgUAUeuZsiwAAAA="/>
  </w:docVars>
  <w:rsids>
    <w:rsidRoot w:val="00D771DA"/>
    <w:rsid w:val="000837AF"/>
    <w:rsid w:val="00174C8F"/>
    <w:rsid w:val="00473049"/>
    <w:rsid w:val="004A1716"/>
    <w:rsid w:val="005D082A"/>
    <w:rsid w:val="0077060C"/>
    <w:rsid w:val="007A27CB"/>
    <w:rsid w:val="00882463"/>
    <w:rsid w:val="009E4768"/>
    <w:rsid w:val="00AB2332"/>
    <w:rsid w:val="00C63A74"/>
    <w:rsid w:val="00D771DA"/>
    <w:rsid w:val="00F51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6492FE"/>
  <w15:chartTrackingRefBased/>
  <w15:docId w15:val="{E1E2600B-C80A-43A1-8A69-E1C166DFF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1DA"/>
  </w:style>
  <w:style w:type="paragraph" w:styleId="Footer">
    <w:name w:val="footer"/>
    <w:basedOn w:val="Normal"/>
    <w:link w:val="FooterChar"/>
    <w:uiPriority w:val="99"/>
    <w:unhideWhenUsed/>
    <w:rsid w:val="00D77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1DA"/>
  </w:style>
  <w:style w:type="table" w:styleId="TableGrid">
    <w:name w:val="Table Grid"/>
    <w:basedOn w:val="TableNormal"/>
    <w:uiPriority w:val="39"/>
    <w:rsid w:val="00D77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3A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2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i Taleghani</dc:creator>
  <cp:keywords/>
  <dc:description/>
  <cp:lastModifiedBy>Roshi Taleghani</cp:lastModifiedBy>
  <cp:revision>2</cp:revision>
  <dcterms:created xsi:type="dcterms:W3CDTF">2022-08-23T07:30:00Z</dcterms:created>
  <dcterms:modified xsi:type="dcterms:W3CDTF">2022-08-23T07:30:00Z</dcterms:modified>
</cp:coreProperties>
</file>